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44BB9" w14:textId="1B1EFA7B" w:rsidR="00896603" w:rsidRPr="00896603" w:rsidRDefault="00000000" w:rsidP="00896603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896603">
        <w:rPr>
          <w:rFonts w:ascii="Times New Roman" w:hAnsi="Times New Roman" w:cs="Times New Roman"/>
          <w:b/>
          <w:bCs/>
          <w:sz w:val="32"/>
          <w:szCs w:val="32"/>
        </w:rPr>
        <w:t>WEEK 1: Disease Prediction Using Patient Data</w:t>
      </w:r>
    </w:p>
    <w:p w14:paraId="621D4ECE" w14:textId="196513C6" w:rsidR="00896603" w:rsidRDefault="00000000" w:rsidP="00896603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Objective:</w:t>
      </w:r>
    </w:p>
    <w:p w14:paraId="100D78BF" w14:textId="0E7BF463" w:rsidR="00896603" w:rsidRDefault="00000000" w:rsidP="00896603">
      <w:pPr>
        <w:pStyle w:val="BodyText"/>
      </w:pPr>
      <w:r>
        <w:t xml:space="preserve"> Learn basic ML workflows to predict diseases like diabetes or heart disease.</w:t>
      </w:r>
    </w:p>
    <w:p w14:paraId="0DD9BA8E" w14:textId="77777777" w:rsidR="00F63A14" w:rsidRPr="00896603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Dataset:</w:t>
      </w:r>
    </w:p>
    <w:p w14:paraId="74D6A243" w14:textId="0B17CBD4" w:rsidR="00F63A14" w:rsidRPr="00896603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Used Diabetes and Heart Disease datasets in CSV format.</w:t>
      </w:r>
    </w:p>
    <w:p w14:paraId="691BEBE2" w14:textId="77777777" w:rsidR="00F63A14" w:rsidRPr="00896603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Source: UCI Machine Learning Repository.</w:t>
      </w:r>
    </w:p>
    <w:p w14:paraId="6F352D91" w14:textId="77777777" w:rsidR="00F63A14" w:rsidRPr="00896603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Preprocessing:</w:t>
      </w:r>
    </w:p>
    <w:p w14:paraId="6622062A" w14:textId="77777777" w:rsidR="00F63A14" w:rsidRPr="0089660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Missing values filled with mean for numeric columns.</w:t>
      </w:r>
    </w:p>
    <w:p w14:paraId="42536814" w14:textId="77777777" w:rsidR="00F63A14" w:rsidRPr="0089660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Numeric columns normalized between 0 and 1 using MinMaxScaler.</w:t>
      </w:r>
    </w:p>
    <w:p w14:paraId="14CC938C" w14:textId="77777777" w:rsidR="00F63A14" w:rsidRPr="0089660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Categorical features encoded using LabelEncoder (Gender, Yes/No features).</w:t>
      </w:r>
    </w:p>
    <w:p w14:paraId="074511E4" w14:textId="77777777" w:rsidR="00F63A14" w:rsidRPr="00896603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Exploratory Data Analysis (EDA):</w:t>
      </w:r>
    </w:p>
    <w:p w14:paraId="7FCC1BDC" w14:textId="77777777" w:rsidR="00F63A14" w:rsidRPr="0089660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Dataset shape and column information viewed.</w:t>
      </w:r>
    </w:p>
    <w:p w14:paraId="5455C46D" w14:textId="77777777" w:rsidR="00F63A14" w:rsidRPr="0089660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Numeric statistics summarized using describe().</w:t>
      </w:r>
    </w:p>
    <w:p w14:paraId="795D6D06" w14:textId="77777777" w:rsidR="00F63A14" w:rsidRPr="0089660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Correlation heatmap plotted to understand feature relationships.</w:t>
      </w:r>
    </w:p>
    <w:p w14:paraId="102C80CF" w14:textId="77777777" w:rsidR="00F63A14" w:rsidRPr="00896603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Model Training:</w:t>
      </w:r>
    </w:p>
    <w:p w14:paraId="165641F8" w14:textId="77777777" w:rsidR="00F63A14" w:rsidRPr="00896603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Logistic Regression and Random Forest models trained on datasets.</w:t>
      </w:r>
    </w:p>
    <w:p w14:paraId="062D867D" w14:textId="77777777" w:rsidR="00F63A14" w:rsidRPr="00896603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Train/Test split: 80% training, 20% testing.</w:t>
      </w:r>
    </w:p>
    <w:p w14:paraId="1B8D1027" w14:textId="77777777" w:rsidR="00F63A14" w:rsidRPr="00896603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Evaluation:</w:t>
      </w:r>
    </w:p>
    <w:p w14:paraId="0DB15820" w14:textId="77777777" w:rsidR="00F63A14" w:rsidRPr="00896603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Accuracy used as primary metric.</w:t>
      </w:r>
    </w:p>
    <w:p w14:paraId="678E80B1" w14:textId="77777777" w:rsidR="00F63A14" w:rsidRPr="00896603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Random Forest achieved higher accuracy than Logistic Regression.</w:t>
      </w:r>
    </w:p>
    <w:p w14:paraId="60EBE190" w14:textId="77777777" w:rsidR="00F63A14" w:rsidRPr="00896603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Best model selected automatically based on performance.</w:t>
      </w:r>
    </w:p>
    <w:p w14:paraId="5439344B" w14:textId="77777777" w:rsidR="00F63A14" w:rsidRPr="00896603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Outcome:</w:t>
      </w:r>
    </w:p>
    <w:p w14:paraId="3197F910" w14:textId="77777777" w:rsidR="00F63A14" w:rsidRPr="0089660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System accepts patient input (numeric and categorical features).</w:t>
      </w:r>
    </w:p>
    <w:p w14:paraId="2E3AB028" w14:textId="77777777" w:rsidR="00F63A14" w:rsidRPr="0089660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Generates disease prediction using the best-performing model.</w:t>
      </w:r>
    </w:p>
    <w:p w14:paraId="1C84C41A" w14:textId="77777777" w:rsidR="00F63A14" w:rsidRPr="0089660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Diagnosis presented in user-friendly format.</w:t>
      </w:r>
    </w:p>
    <w:p w14:paraId="2C63DD8F" w14:textId="3F1645D4" w:rsidR="00F63A14" w:rsidRPr="00896603" w:rsidRDefault="00F63A14">
      <w:pPr>
        <w:rPr>
          <w:rFonts w:ascii="Times New Roman" w:hAnsi="Times New Roman" w:cs="Times New Roman"/>
        </w:rPr>
      </w:pPr>
    </w:p>
    <w:p w14:paraId="668068AA" w14:textId="77777777" w:rsidR="00896603" w:rsidRPr="00896603" w:rsidRDefault="0000000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 xml:space="preserve">Result Example: </w:t>
      </w:r>
    </w:p>
    <w:p w14:paraId="0A403422" w14:textId="6A9F8AF5" w:rsidR="00896603" w:rsidRDefault="00000000" w:rsidP="00896603">
      <w:pPr>
        <w:pStyle w:val="Fir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Logistic Regression Accuracy</w:t>
      </w:r>
      <w:r w:rsidRPr="00896603">
        <w:rPr>
          <w:rFonts w:ascii="Times New Roman" w:hAnsi="Times New Roman" w:cs="Times New Roman"/>
          <w:b/>
          <w:bCs/>
        </w:rPr>
        <w:t>: 0.933</w:t>
      </w:r>
      <w:r w:rsidRPr="00896603">
        <w:rPr>
          <w:rFonts w:ascii="Times New Roman" w:hAnsi="Times New Roman" w:cs="Times New Roman"/>
        </w:rPr>
        <w:t xml:space="preserve"> </w:t>
      </w:r>
    </w:p>
    <w:p w14:paraId="553B968C" w14:textId="77FAA962" w:rsidR="00896603" w:rsidRDefault="00000000" w:rsidP="00896603">
      <w:pPr>
        <w:pStyle w:val="Fir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>Random Forest Accuracy</w:t>
      </w:r>
      <w:r w:rsidRPr="00896603">
        <w:rPr>
          <w:rFonts w:ascii="Times New Roman" w:hAnsi="Times New Roman" w:cs="Times New Roman"/>
          <w:b/>
          <w:bCs/>
        </w:rPr>
        <w:t>: 0.990</w:t>
      </w:r>
      <w:r w:rsidRPr="00896603">
        <w:rPr>
          <w:rFonts w:ascii="Times New Roman" w:hAnsi="Times New Roman" w:cs="Times New Roman"/>
        </w:rPr>
        <w:t xml:space="preserve"> </w:t>
      </w:r>
    </w:p>
    <w:p w14:paraId="0E376EB3" w14:textId="5C1CBAEA" w:rsidR="00F63A14" w:rsidRPr="00896603" w:rsidRDefault="00000000">
      <w:pPr>
        <w:pStyle w:val="FirstParagraph"/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</w:rPr>
        <w:t xml:space="preserve"> Selected Model: Random Forest - Prediction for patient input: Positive / Negative (with explanation).</w:t>
      </w:r>
    </w:p>
    <w:p w14:paraId="7F9E81E5" w14:textId="7AD3C3BC" w:rsidR="00F63A14" w:rsidRPr="00896603" w:rsidRDefault="00000000">
      <w:pPr>
        <w:pStyle w:val="BodyText"/>
        <w:rPr>
          <w:rFonts w:ascii="Times New Roman" w:hAnsi="Times New Roman" w:cs="Times New Roman"/>
        </w:rPr>
      </w:pPr>
      <w:r w:rsidRPr="00896603">
        <w:rPr>
          <w:rFonts w:ascii="Times New Roman" w:hAnsi="Times New Roman" w:cs="Times New Roman"/>
          <w:b/>
          <w:bCs/>
          <w:sz w:val="28"/>
          <w:szCs w:val="28"/>
        </w:rPr>
        <w:t>Conclusion:</w:t>
      </w:r>
      <w:r w:rsidRPr="00896603">
        <w:rPr>
          <w:rFonts w:ascii="Times New Roman" w:hAnsi="Times New Roman" w:cs="Times New Roman"/>
        </w:rPr>
        <w:t xml:space="preserve"> This workflow demonstrates a simple ML pipeline for disease prediction. - Preprocessing, model training, and evaluation steps are covered. - User can predict disease risk interactively.</w:t>
      </w:r>
    </w:p>
    <w:sectPr w:rsidR="00F63A14" w:rsidRPr="0089660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2A89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9A0342E"/>
    <w:lvl w:ilvl="0"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04E6C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10ACF6D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8390D2E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8B88517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94088072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773CA82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C092E21"/>
    <w:multiLevelType w:val="hybridMultilevel"/>
    <w:tmpl w:val="DADA9C6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128842">
    <w:abstractNumId w:val="0"/>
  </w:num>
  <w:num w:numId="2" w16cid:durableId="93327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4220821">
    <w:abstractNumId w:val="1"/>
  </w:num>
  <w:num w:numId="4" w16cid:durableId="15781292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21640257">
    <w:abstractNumId w:val="1"/>
  </w:num>
  <w:num w:numId="6" w16cid:durableId="134751389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615258765">
    <w:abstractNumId w:val="1"/>
  </w:num>
  <w:num w:numId="8" w16cid:durableId="103195120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571234783">
    <w:abstractNumId w:val="1"/>
  </w:num>
  <w:num w:numId="10" w16cid:durableId="20645202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599148518">
    <w:abstractNumId w:val="1"/>
  </w:num>
  <w:num w:numId="12" w16cid:durableId="144954246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 w16cid:durableId="152988045">
    <w:abstractNumId w:val="1"/>
  </w:num>
  <w:num w:numId="14" w16cid:durableId="19022048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3A14"/>
    <w:rsid w:val="00896603"/>
    <w:rsid w:val="00C2098E"/>
    <w:rsid w:val="00F6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574CB"/>
  <w15:docId w15:val="{F0ACF8FC-6056-4AAD-AB2C-23F2F87F3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zada</cp:lastModifiedBy>
  <cp:revision>2</cp:revision>
  <dcterms:created xsi:type="dcterms:W3CDTF">2025-08-30T17:31:00Z</dcterms:created>
  <dcterms:modified xsi:type="dcterms:W3CDTF">2025-09-05T06:25:00Z</dcterms:modified>
</cp:coreProperties>
</file>